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Times New Roman" w:hAnsi="Times New Roman" w:cs="Times New Roman"/>
        </w:rPr>
        <w:alias w:val="Your Name:"/>
        <w:tag w:val="Your Name:"/>
        <w:id w:val="-686670367"/>
        <w:placeholder>
          <w:docPart w:val="50719F42B8CA442B941EC44F1B5BB71E"/>
        </w:placeholder>
        <w:temporary/>
        <w:showingPlcHdr/>
      </w:sdtPr>
      <w:sdtEndPr/>
      <w:sdtContent>
        <w:p w14:paraId="2807077C" w14:textId="77777777" w:rsidR="00001E3B" w:rsidRPr="00716697" w:rsidRDefault="00001E3B" w:rsidP="00716697">
          <w:pPr>
            <w:pStyle w:val="NoSpacing"/>
            <w:rPr>
              <w:rFonts w:ascii="Times New Roman" w:hAnsi="Times New Roman" w:cs="Times New Roman"/>
            </w:rPr>
          </w:pPr>
          <w:r w:rsidRPr="00716697">
            <w:rPr>
              <w:rFonts w:ascii="Times New Roman" w:hAnsi="Times New Roman" w:cs="Times New Roman"/>
            </w:rPr>
            <w:t>Your Name</w:t>
          </w:r>
        </w:p>
      </w:sdtContent>
    </w:sdt>
    <w:bookmarkStart w:id="0" w:name="_GoBack" w:displacedByCustomXml="prev"/>
    <w:bookmarkEnd w:id="0" w:displacedByCustomXml="prev"/>
    <w:p w14:paraId="30B6E4D5" w14:textId="77777777" w:rsidR="00001E3B" w:rsidRPr="00716697" w:rsidRDefault="00A21614" w:rsidP="00716697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ructor Name:"/>
          <w:tag w:val="Instructor Name:"/>
          <w:id w:val="1392545257"/>
          <w:placeholder>
            <w:docPart w:val="72B5F20A5ADB4EF1AF0F7768952896F1"/>
          </w:placeholder>
          <w:temporary/>
          <w:showingPlcHdr/>
        </w:sdtPr>
        <w:sdtEndPr/>
        <w:sdtContent>
          <w:r w:rsidR="00001E3B" w:rsidRPr="00716697">
            <w:rPr>
              <w:rFonts w:ascii="Times New Roman" w:hAnsi="Times New Roman" w:cs="Times New Roman"/>
            </w:rPr>
            <w:t>Instructor Name</w:t>
          </w:r>
        </w:sdtContent>
      </w:sdt>
    </w:p>
    <w:p w14:paraId="73758F79" w14:textId="77777777" w:rsidR="00001E3B" w:rsidRPr="00716697" w:rsidRDefault="00A21614" w:rsidP="00716697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Course Number:"/>
          <w:tag w:val="Course Number:"/>
          <w:id w:val="1249771000"/>
          <w:placeholder>
            <w:docPart w:val="8C540E8B860B496E97AE5579014F0753"/>
          </w:placeholder>
          <w:temporary/>
          <w:showingPlcHdr/>
        </w:sdtPr>
        <w:sdtEndPr/>
        <w:sdtContent>
          <w:r w:rsidR="00001E3B" w:rsidRPr="00716697">
            <w:rPr>
              <w:rFonts w:ascii="Times New Roman" w:hAnsi="Times New Roman" w:cs="Times New Roman"/>
            </w:rPr>
            <w:t>Course Number</w:t>
          </w:r>
        </w:sdtContent>
      </w:sdt>
    </w:p>
    <w:p w14:paraId="000E1BD5" w14:textId="77777777" w:rsidR="00001E3B" w:rsidRPr="00716697" w:rsidRDefault="00A21614" w:rsidP="00716697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Date:"/>
          <w:tag w:val="Date:"/>
          <w:id w:val="518209038"/>
          <w:placeholder>
            <w:docPart w:val="F217F1EAD8754F2695E2C5F25EC748B1"/>
          </w:placeholder>
          <w:temporary/>
          <w:showingPlcHdr/>
        </w:sdtPr>
        <w:sdtEndPr/>
        <w:sdtContent>
          <w:r w:rsidR="00001E3B" w:rsidRPr="00716697">
            <w:rPr>
              <w:rFonts w:ascii="Times New Roman" w:hAnsi="Times New Roman" w:cs="Times New Roman"/>
            </w:rPr>
            <w:t>Date</w:t>
          </w:r>
        </w:sdtContent>
      </w:sdt>
    </w:p>
    <w:p w14:paraId="58317EB9" w14:textId="2A015B2D" w:rsidR="00832AC7" w:rsidRPr="00716697" w:rsidRDefault="00832AC7" w:rsidP="00716697">
      <w:pPr>
        <w:spacing w:line="480" w:lineRule="auto"/>
        <w:jc w:val="center"/>
        <w:rPr>
          <w:szCs w:val="24"/>
        </w:rPr>
      </w:pPr>
      <w:r w:rsidRPr="00716697">
        <w:rPr>
          <w:szCs w:val="24"/>
        </w:rPr>
        <w:t>Discussion</w:t>
      </w:r>
    </w:p>
    <w:p w14:paraId="11138F96" w14:textId="4A0C8750" w:rsidR="00832AC7" w:rsidRPr="00716697" w:rsidRDefault="00D64FBA" w:rsidP="00716697">
      <w:pPr>
        <w:spacing w:line="480" w:lineRule="auto"/>
        <w:rPr>
          <w:szCs w:val="24"/>
        </w:rPr>
      </w:pPr>
      <w:r w:rsidRPr="00716697">
        <w:rPr>
          <w:szCs w:val="24"/>
        </w:rPr>
        <w:tab/>
        <w:t xml:space="preserve">Every human in this universe needs some kind of guidance in order to lead their lives. </w:t>
      </w:r>
      <w:r w:rsidR="004E6AAD" w:rsidRPr="00716697">
        <w:rPr>
          <w:szCs w:val="24"/>
        </w:rPr>
        <w:t xml:space="preserve">Most of the people in this world follow some set </w:t>
      </w:r>
      <w:r w:rsidR="00821345">
        <w:rPr>
          <w:szCs w:val="24"/>
        </w:rPr>
        <w:t xml:space="preserve">of </w:t>
      </w:r>
      <w:r w:rsidR="004E6AAD" w:rsidRPr="00716697">
        <w:rPr>
          <w:szCs w:val="24"/>
        </w:rPr>
        <w:t>rules and regulations that teach them how they should live, what is morality, how they should behave in public</w:t>
      </w:r>
      <w:r w:rsidR="00821345">
        <w:rPr>
          <w:szCs w:val="24"/>
        </w:rPr>
        <w:t>,</w:t>
      </w:r>
      <w:r w:rsidR="004E6AAD" w:rsidRPr="00716697">
        <w:rPr>
          <w:szCs w:val="24"/>
        </w:rPr>
        <w:t xml:space="preserve"> and what should be their code of conduct in private. This set of rules and regulations </w:t>
      </w:r>
      <w:r w:rsidR="006A1349" w:rsidRPr="00716697">
        <w:rPr>
          <w:szCs w:val="24"/>
        </w:rPr>
        <w:t>also</w:t>
      </w:r>
      <w:r w:rsidR="006461C7" w:rsidRPr="00716697">
        <w:rPr>
          <w:szCs w:val="24"/>
        </w:rPr>
        <w:t xml:space="preserve"> define that what is ethical and what is not, hence a person </w:t>
      </w:r>
      <w:r w:rsidR="006A1349" w:rsidRPr="00716697">
        <w:rPr>
          <w:szCs w:val="24"/>
        </w:rPr>
        <w:t>should</w:t>
      </w:r>
      <w:r w:rsidR="006461C7" w:rsidRPr="00716697">
        <w:rPr>
          <w:szCs w:val="24"/>
        </w:rPr>
        <w:t xml:space="preserve"> shape up their thinking and actions according to that. </w:t>
      </w:r>
      <w:r w:rsidR="00B236C7" w:rsidRPr="00716697">
        <w:rPr>
          <w:szCs w:val="24"/>
        </w:rPr>
        <w:t xml:space="preserve">This specific set of rules or framework of guidelines </w:t>
      </w:r>
      <w:r w:rsidR="00A85AA6" w:rsidRPr="00716697">
        <w:rPr>
          <w:szCs w:val="24"/>
        </w:rPr>
        <w:t xml:space="preserve">is known as Religion. </w:t>
      </w:r>
    </w:p>
    <w:p w14:paraId="58E0C082" w14:textId="2DE48695" w:rsidR="00BE66B3" w:rsidRPr="00716697" w:rsidRDefault="00BE66B3" w:rsidP="00716697">
      <w:pPr>
        <w:spacing w:line="480" w:lineRule="auto"/>
        <w:rPr>
          <w:szCs w:val="24"/>
        </w:rPr>
      </w:pPr>
      <w:r w:rsidRPr="00716697">
        <w:rPr>
          <w:szCs w:val="24"/>
        </w:rPr>
        <w:tab/>
        <w:t>Currently</w:t>
      </w:r>
      <w:r w:rsidR="00813EA7" w:rsidRPr="00716697">
        <w:rPr>
          <w:szCs w:val="24"/>
        </w:rPr>
        <w:t>,</w:t>
      </w:r>
      <w:r w:rsidRPr="00716697">
        <w:rPr>
          <w:szCs w:val="24"/>
        </w:rPr>
        <w:t xml:space="preserve"> there are more than 4200 religions that are being practiced in th</w:t>
      </w:r>
      <w:r w:rsidR="00341FFE" w:rsidRPr="00716697">
        <w:rPr>
          <w:szCs w:val="24"/>
        </w:rPr>
        <w:t>is</w:t>
      </w:r>
      <w:r w:rsidRPr="00716697">
        <w:rPr>
          <w:szCs w:val="24"/>
        </w:rPr>
        <w:t xml:space="preserve"> world</w:t>
      </w:r>
      <w:r w:rsidR="00467ABF" w:rsidRPr="00716697">
        <w:rPr>
          <w:szCs w:val="24"/>
        </w:rPr>
        <w:t xml:space="preserve">. </w:t>
      </w:r>
      <w:r w:rsidR="00341FFE" w:rsidRPr="00716697">
        <w:rPr>
          <w:szCs w:val="24"/>
        </w:rPr>
        <w:t>Many authors, experts, scholars, researchers, philosophers</w:t>
      </w:r>
      <w:r w:rsidR="00716697">
        <w:rPr>
          <w:szCs w:val="24"/>
        </w:rPr>
        <w:t>,</w:t>
      </w:r>
      <w:r w:rsidR="00341FFE" w:rsidRPr="00716697">
        <w:rPr>
          <w:szCs w:val="24"/>
        </w:rPr>
        <w:t xml:space="preserve"> and even psychologists </w:t>
      </w:r>
      <w:r w:rsidR="00040C5F" w:rsidRPr="00716697">
        <w:rPr>
          <w:szCs w:val="24"/>
        </w:rPr>
        <w:t xml:space="preserve">have </w:t>
      </w:r>
      <w:r w:rsidR="00EA1C08" w:rsidRPr="00716697">
        <w:rPr>
          <w:szCs w:val="24"/>
        </w:rPr>
        <w:t>contributed</w:t>
      </w:r>
      <w:r w:rsidR="00040C5F" w:rsidRPr="00716697">
        <w:rPr>
          <w:szCs w:val="24"/>
        </w:rPr>
        <w:t xml:space="preserve"> a </w:t>
      </w:r>
      <w:r w:rsidR="006A1349" w:rsidRPr="00716697">
        <w:rPr>
          <w:szCs w:val="24"/>
        </w:rPr>
        <w:t>lot</w:t>
      </w:r>
      <w:r w:rsidR="00040C5F" w:rsidRPr="00716697">
        <w:rPr>
          <w:szCs w:val="24"/>
        </w:rPr>
        <w:t xml:space="preserve"> in the area of religion and helped in the clarification of many complicated concepts related to various </w:t>
      </w:r>
      <w:r w:rsidR="00EA1C08" w:rsidRPr="00716697">
        <w:rPr>
          <w:szCs w:val="24"/>
        </w:rPr>
        <w:t>religions</w:t>
      </w:r>
      <w:r w:rsidR="00040C5F" w:rsidRPr="00716697">
        <w:rPr>
          <w:szCs w:val="24"/>
        </w:rPr>
        <w:t xml:space="preserve">. Roderick Ninian Smart is one of them. </w:t>
      </w:r>
      <w:r w:rsidR="008616B4" w:rsidRPr="00716697">
        <w:rPr>
          <w:szCs w:val="24"/>
        </w:rPr>
        <w:t xml:space="preserve">According to Ninian, there are seven </w:t>
      </w:r>
      <w:r w:rsidR="006A1349" w:rsidRPr="00716697">
        <w:rPr>
          <w:szCs w:val="24"/>
        </w:rPr>
        <w:t>clearly</w:t>
      </w:r>
      <w:r w:rsidR="008616B4" w:rsidRPr="00716697">
        <w:rPr>
          <w:szCs w:val="24"/>
        </w:rPr>
        <w:t xml:space="preserve"> defined dimensions of any religion</w:t>
      </w:r>
      <w:r w:rsidR="001050CD" w:rsidRPr="00716697">
        <w:rPr>
          <w:szCs w:val="24"/>
        </w:rPr>
        <w:t xml:space="preserve"> and every religion just practices them differently</w:t>
      </w:r>
      <w:r w:rsidR="008616B4" w:rsidRPr="00716697">
        <w:rPr>
          <w:szCs w:val="24"/>
        </w:rPr>
        <w:t xml:space="preserve">. These </w:t>
      </w:r>
      <w:r w:rsidR="004723CC" w:rsidRPr="00716697">
        <w:rPr>
          <w:szCs w:val="24"/>
        </w:rPr>
        <w:t>seven dimensions or characteristics of religion are</w:t>
      </w:r>
      <w:r w:rsidR="008616B4" w:rsidRPr="00716697">
        <w:rPr>
          <w:szCs w:val="24"/>
        </w:rPr>
        <w:t xml:space="preserve"> </w:t>
      </w:r>
      <w:r w:rsidR="006A1349" w:rsidRPr="00716697">
        <w:rPr>
          <w:szCs w:val="24"/>
        </w:rPr>
        <w:t>Experiential, Mythic</w:t>
      </w:r>
      <w:r w:rsidR="00821345">
        <w:rPr>
          <w:szCs w:val="24"/>
        </w:rPr>
        <w:t>al</w:t>
      </w:r>
      <w:r w:rsidR="006A1349" w:rsidRPr="00716697">
        <w:rPr>
          <w:szCs w:val="24"/>
        </w:rPr>
        <w:t>, Doctrinal, Ethical, Ritual, Social</w:t>
      </w:r>
      <w:r w:rsidR="00821345">
        <w:rPr>
          <w:szCs w:val="24"/>
        </w:rPr>
        <w:t>,</w:t>
      </w:r>
      <w:r w:rsidR="006A1349" w:rsidRPr="00716697">
        <w:rPr>
          <w:szCs w:val="24"/>
        </w:rPr>
        <w:t xml:space="preserve"> and Material</w:t>
      </w:r>
      <w:r w:rsidR="00CB3F94" w:rsidRPr="00716697">
        <w:rPr>
          <w:szCs w:val="24"/>
        </w:rPr>
        <w:t xml:space="preserve"> (Smart)</w:t>
      </w:r>
      <w:r w:rsidR="006A1349" w:rsidRPr="00716697">
        <w:rPr>
          <w:szCs w:val="24"/>
        </w:rPr>
        <w:t xml:space="preserve">. </w:t>
      </w:r>
    </w:p>
    <w:p w14:paraId="19A49F9F" w14:textId="040E8C72" w:rsidR="00E73110" w:rsidRPr="00716697" w:rsidRDefault="00954E32" w:rsidP="00716697">
      <w:pPr>
        <w:spacing w:line="480" w:lineRule="auto"/>
        <w:rPr>
          <w:szCs w:val="24"/>
        </w:rPr>
      </w:pPr>
      <w:r w:rsidRPr="00716697">
        <w:rPr>
          <w:szCs w:val="24"/>
        </w:rPr>
        <w:tab/>
        <w:t xml:space="preserve">One of the most interesting yet </w:t>
      </w:r>
      <w:r w:rsidR="00FF7037" w:rsidRPr="00716697">
        <w:rPr>
          <w:szCs w:val="24"/>
        </w:rPr>
        <w:t>complex question</w:t>
      </w:r>
      <w:r w:rsidR="00716697">
        <w:rPr>
          <w:szCs w:val="24"/>
        </w:rPr>
        <w:t>s</w:t>
      </w:r>
      <w:r w:rsidR="00FF7037" w:rsidRPr="00716697">
        <w:rPr>
          <w:szCs w:val="24"/>
        </w:rPr>
        <w:t xml:space="preserve"> that </w:t>
      </w:r>
      <w:r w:rsidR="00633E3B" w:rsidRPr="00716697">
        <w:rPr>
          <w:szCs w:val="24"/>
        </w:rPr>
        <w:t>ha</w:t>
      </w:r>
      <w:r w:rsidR="00716697">
        <w:rPr>
          <w:szCs w:val="24"/>
        </w:rPr>
        <w:t>ve</w:t>
      </w:r>
      <w:r w:rsidR="00633E3B" w:rsidRPr="00716697">
        <w:rPr>
          <w:szCs w:val="24"/>
        </w:rPr>
        <w:t xml:space="preserve"> been widely worked upon is why do humans develop religion. </w:t>
      </w:r>
      <w:r w:rsidR="00D33DB4" w:rsidRPr="00716697">
        <w:rPr>
          <w:szCs w:val="24"/>
        </w:rPr>
        <w:t>Researchers</w:t>
      </w:r>
      <w:r w:rsidR="00633E3B" w:rsidRPr="00716697">
        <w:rPr>
          <w:szCs w:val="24"/>
        </w:rPr>
        <w:t>, experts</w:t>
      </w:r>
      <w:r w:rsidR="00716697">
        <w:rPr>
          <w:szCs w:val="24"/>
        </w:rPr>
        <w:t>,</w:t>
      </w:r>
      <w:r w:rsidR="00633E3B" w:rsidRPr="00716697">
        <w:rPr>
          <w:szCs w:val="24"/>
        </w:rPr>
        <w:t xml:space="preserve"> and scholars have always wondered why </w:t>
      </w:r>
      <w:r w:rsidR="00D33DB4" w:rsidRPr="00716697">
        <w:rPr>
          <w:szCs w:val="24"/>
        </w:rPr>
        <w:t xml:space="preserve">there comes a time that human starts craving for a code of </w:t>
      </w:r>
      <w:r w:rsidR="000871B2" w:rsidRPr="00716697">
        <w:rPr>
          <w:szCs w:val="24"/>
        </w:rPr>
        <w:t>conduct</w:t>
      </w:r>
      <w:r w:rsidR="00D33DB4" w:rsidRPr="00716697">
        <w:rPr>
          <w:szCs w:val="24"/>
        </w:rPr>
        <w:t xml:space="preserve"> or </w:t>
      </w:r>
      <w:r w:rsidR="00DF3515" w:rsidRPr="00716697">
        <w:rPr>
          <w:szCs w:val="24"/>
        </w:rPr>
        <w:t>a set of rules and regulations. The answer to this, in my opinion</w:t>
      </w:r>
      <w:r w:rsidR="00716697">
        <w:rPr>
          <w:szCs w:val="24"/>
        </w:rPr>
        <w:t>,</w:t>
      </w:r>
      <w:r w:rsidR="00DF3515" w:rsidRPr="00716697">
        <w:rPr>
          <w:szCs w:val="24"/>
        </w:rPr>
        <w:t xml:space="preserve"> is that not only humans, but everything in this universe needs a</w:t>
      </w:r>
      <w:r w:rsidR="0040433A" w:rsidRPr="00716697">
        <w:rPr>
          <w:szCs w:val="24"/>
        </w:rPr>
        <w:t xml:space="preserve">n order or pattern to work, and the order in the case of humans is provided by </w:t>
      </w:r>
      <w:r w:rsidR="00497F14" w:rsidRPr="00716697">
        <w:rPr>
          <w:szCs w:val="24"/>
        </w:rPr>
        <w:lastRenderedPageBreak/>
        <w:t>religion</w:t>
      </w:r>
      <w:r w:rsidR="000871B2" w:rsidRPr="00716697">
        <w:rPr>
          <w:szCs w:val="24"/>
        </w:rPr>
        <w:t xml:space="preserve">. </w:t>
      </w:r>
      <w:r w:rsidR="00497F14" w:rsidRPr="00716697">
        <w:rPr>
          <w:szCs w:val="24"/>
        </w:rPr>
        <w:t xml:space="preserve">Some people may think that religion has done more harm to humanity </w:t>
      </w:r>
      <w:r w:rsidR="00821345">
        <w:rPr>
          <w:szCs w:val="24"/>
        </w:rPr>
        <w:t xml:space="preserve">than benefit, as it divides </w:t>
      </w:r>
      <w:r w:rsidR="00497F14" w:rsidRPr="00716697">
        <w:rPr>
          <w:szCs w:val="24"/>
        </w:rPr>
        <w:t>people instead of uniting them, but this is not the case. Reli</w:t>
      </w:r>
      <w:r w:rsidR="00BE617A" w:rsidRPr="00716697">
        <w:rPr>
          <w:szCs w:val="24"/>
        </w:rPr>
        <w:t>gi</w:t>
      </w:r>
      <w:r w:rsidR="00497F14" w:rsidRPr="00716697">
        <w:rPr>
          <w:szCs w:val="24"/>
        </w:rPr>
        <w:t xml:space="preserve">on unites people and </w:t>
      </w:r>
      <w:r w:rsidR="00BA7695" w:rsidRPr="00716697">
        <w:rPr>
          <w:szCs w:val="24"/>
        </w:rPr>
        <w:t>brings them together, only if understood in the true sense</w:t>
      </w:r>
      <w:r w:rsidR="00F85F7C" w:rsidRPr="00716697">
        <w:rPr>
          <w:szCs w:val="24"/>
        </w:rPr>
        <w:t xml:space="preserve"> (</w:t>
      </w:r>
      <w:r w:rsidR="00F85F7C" w:rsidRPr="00716697">
        <w:rPr>
          <w:color w:val="222222"/>
          <w:szCs w:val="24"/>
          <w:shd w:val="clear" w:color="auto" w:fill="FFFFFF"/>
        </w:rPr>
        <w:t>Feuerbach)</w:t>
      </w:r>
      <w:r w:rsidR="00BA7695" w:rsidRPr="00716697">
        <w:rPr>
          <w:szCs w:val="24"/>
        </w:rPr>
        <w:t xml:space="preserve">. </w:t>
      </w:r>
    </w:p>
    <w:p w14:paraId="41A8898F" w14:textId="77777777" w:rsidR="00E73110" w:rsidRPr="00716697" w:rsidRDefault="00E73110" w:rsidP="00716697">
      <w:pPr>
        <w:spacing w:line="480" w:lineRule="auto"/>
        <w:rPr>
          <w:szCs w:val="24"/>
        </w:rPr>
      </w:pPr>
      <w:r w:rsidRPr="00716697">
        <w:rPr>
          <w:szCs w:val="24"/>
        </w:rPr>
        <w:br w:type="page"/>
      </w:r>
    </w:p>
    <w:p w14:paraId="7C4D1EF4" w14:textId="2F5D0D41" w:rsidR="00954E32" w:rsidRPr="00716697" w:rsidRDefault="00E73110" w:rsidP="00716697">
      <w:pPr>
        <w:spacing w:line="480" w:lineRule="auto"/>
        <w:rPr>
          <w:szCs w:val="24"/>
        </w:rPr>
      </w:pPr>
      <w:r w:rsidRPr="00716697">
        <w:rPr>
          <w:szCs w:val="24"/>
        </w:rPr>
        <w:lastRenderedPageBreak/>
        <w:t>Works Cited:</w:t>
      </w:r>
    </w:p>
    <w:p w14:paraId="1FD23A0D" w14:textId="67A7897C" w:rsidR="00B7222C" w:rsidRPr="00716697" w:rsidRDefault="00D91097" w:rsidP="00716697">
      <w:pPr>
        <w:spacing w:line="480" w:lineRule="auto"/>
        <w:ind w:left="720" w:hanging="720"/>
        <w:rPr>
          <w:color w:val="222222"/>
          <w:szCs w:val="24"/>
          <w:shd w:val="clear" w:color="auto" w:fill="FFFFFF"/>
        </w:rPr>
      </w:pPr>
      <w:r w:rsidRPr="00716697">
        <w:rPr>
          <w:color w:val="222222"/>
          <w:szCs w:val="24"/>
          <w:shd w:val="clear" w:color="auto" w:fill="FFFFFF"/>
        </w:rPr>
        <w:t xml:space="preserve">Smart, </w:t>
      </w:r>
      <w:proofErr w:type="spellStart"/>
      <w:r w:rsidRPr="00716697">
        <w:rPr>
          <w:color w:val="222222"/>
          <w:szCs w:val="24"/>
          <w:shd w:val="clear" w:color="auto" w:fill="FFFFFF"/>
        </w:rPr>
        <w:t>Ninian</w:t>
      </w:r>
      <w:proofErr w:type="spellEnd"/>
      <w:r w:rsidRPr="00716697">
        <w:rPr>
          <w:color w:val="222222"/>
          <w:szCs w:val="24"/>
          <w:shd w:val="clear" w:color="auto" w:fill="FFFFFF"/>
        </w:rPr>
        <w:t>. "The Seven Dimensions of Religion." </w:t>
      </w:r>
      <w:r w:rsidRPr="00716697">
        <w:rPr>
          <w:i/>
          <w:iCs/>
          <w:color w:val="222222"/>
          <w:szCs w:val="24"/>
          <w:shd w:val="clear" w:color="auto" w:fill="FFFFFF"/>
        </w:rPr>
        <w:t>University of California Cambridge University Press. pp9–21 Smith, SA</w:t>
      </w:r>
      <w:r w:rsidRPr="00716697">
        <w:rPr>
          <w:color w:val="222222"/>
          <w:szCs w:val="24"/>
          <w:shd w:val="clear" w:color="auto" w:fill="FFFFFF"/>
        </w:rPr>
        <w:t> (2008).</w:t>
      </w:r>
    </w:p>
    <w:p w14:paraId="0D282FF5" w14:textId="77567D0E" w:rsidR="00D91097" w:rsidRPr="00716697" w:rsidRDefault="00D91097" w:rsidP="00716697">
      <w:pPr>
        <w:spacing w:line="480" w:lineRule="auto"/>
        <w:ind w:left="720" w:hanging="720"/>
        <w:rPr>
          <w:szCs w:val="24"/>
        </w:rPr>
      </w:pPr>
      <w:r w:rsidRPr="00716697">
        <w:rPr>
          <w:color w:val="222222"/>
          <w:szCs w:val="24"/>
          <w:shd w:val="clear" w:color="auto" w:fill="FFFFFF"/>
        </w:rPr>
        <w:t>Feuerbach, Ludwig. </w:t>
      </w:r>
      <w:r w:rsidRPr="00716697">
        <w:rPr>
          <w:i/>
          <w:iCs/>
          <w:color w:val="222222"/>
          <w:szCs w:val="24"/>
          <w:shd w:val="clear" w:color="auto" w:fill="FFFFFF"/>
        </w:rPr>
        <w:t>Lectures on the Essence of Religion</w:t>
      </w:r>
      <w:r w:rsidRPr="00716697">
        <w:rPr>
          <w:color w:val="222222"/>
          <w:szCs w:val="24"/>
          <w:shd w:val="clear" w:color="auto" w:fill="FFFFFF"/>
        </w:rPr>
        <w:t>. Wipf and Stock Publishers, 2018.</w:t>
      </w:r>
    </w:p>
    <w:sectPr w:rsidR="00D91097" w:rsidRPr="0071669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C68A70" w14:textId="77777777" w:rsidR="00A21614" w:rsidRDefault="00A21614" w:rsidP="00001E3B">
      <w:pPr>
        <w:spacing w:after="0" w:line="240" w:lineRule="auto"/>
      </w:pPr>
      <w:r>
        <w:separator/>
      </w:r>
    </w:p>
  </w:endnote>
  <w:endnote w:type="continuationSeparator" w:id="0">
    <w:p w14:paraId="7508C879" w14:textId="77777777" w:rsidR="00A21614" w:rsidRDefault="00A21614" w:rsidP="00001E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BA8B7F" w14:textId="77777777" w:rsidR="00A21614" w:rsidRDefault="00A21614" w:rsidP="00001E3B">
      <w:pPr>
        <w:spacing w:after="0" w:line="240" w:lineRule="auto"/>
      </w:pPr>
      <w:r>
        <w:separator/>
      </w:r>
    </w:p>
  </w:footnote>
  <w:footnote w:type="continuationSeparator" w:id="0">
    <w:p w14:paraId="04B317F1" w14:textId="77777777" w:rsidR="00A21614" w:rsidRDefault="00A21614" w:rsidP="00001E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D708B0" w14:textId="02C1F8B6" w:rsidR="00001E3B" w:rsidRDefault="00001E3B">
    <w:pPr>
      <w:pStyle w:val="Header"/>
      <w:jc w:val="right"/>
    </w:pPr>
    <w:r>
      <w:t xml:space="preserve">Last Name  </w:t>
    </w:r>
    <w:sdt>
      <w:sdtPr>
        <w:id w:val="71540081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1345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491EE4E2" w14:textId="77777777" w:rsidR="00001E3B" w:rsidRDefault="00001E3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7KwMAUCYwMLEyUdpeDU4uLM/DyQAqNaAIlwLn0sAAAA"/>
  </w:docVars>
  <w:rsids>
    <w:rsidRoot w:val="003F3B35"/>
    <w:rsid w:val="00001E3B"/>
    <w:rsid w:val="00040C5F"/>
    <w:rsid w:val="000871B2"/>
    <w:rsid w:val="001050CD"/>
    <w:rsid w:val="00341FFE"/>
    <w:rsid w:val="003F3B35"/>
    <w:rsid w:val="0040433A"/>
    <w:rsid w:val="00467ABF"/>
    <w:rsid w:val="004723CC"/>
    <w:rsid w:val="00497F14"/>
    <w:rsid w:val="004E6AAD"/>
    <w:rsid w:val="00633E3B"/>
    <w:rsid w:val="006461C7"/>
    <w:rsid w:val="006A1349"/>
    <w:rsid w:val="00716697"/>
    <w:rsid w:val="00813EA7"/>
    <w:rsid w:val="00821345"/>
    <w:rsid w:val="00832AC7"/>
    <w:rsid w:val="008616B4"/>
    <w:rsid w:val="00954E32"/>
    <w:rsid w:val="009A34BA"/>
    <w:rsid w:val="00A21614"/>
    <w:rsid w:val="00A73D68"/>
    <w:rsid w:val="00A85AA6"/>
    <w:rsid w:val="00B236C7"/>
    <w:rsid w:val="00B7222C"/>
    <w:rsid w:val="00BA7695"/>
    <w:rsid w:val="00BE617A"/>
    <w:rsid w:val="00BE66B3"/>
    <w:rsid w:val="00CB3F94"/>
    <w:rsid w:val="00CF450F"/>
    <w:rsid w:val="00D33DB4"/>
    <w:rsid w:val="00D64FBA"/>
    <w:rsid w:val="00D91097"/>
    <w:rsid w:val="00DF3515"/>
    <w:rsid w:val="00E73110"/>
    <w:rsid w:val="00EA1C08"/>
    <w:rsid w:val="00F85F7C"/>
    <w:rsid w:val="00FB6C7E"/>
    <w:rsid w:val="00FF7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9A1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No Indent"/>
    <w:uiPriority w:val="1"/>
    <w:qFormat/>
    <w:rsid w:val="00001E3B"/>
    <w:pPr>
      <w:spacing w:after="0" w:line="480" w:lineRule="auto"/>
    </w:pPr>
    <w:rPr>
      <w:rFonts w:asciiTheme="minorHAnsi" w:eastAsiaTheme="minorEastAsia" w:hAnsiTheme="minorHAnsi" w:cstheme="minorBidi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001E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1E3B"/>
  </w:style>
  <w:style w:type="paragraph" w:styleId="Footer">
    <w:name w:val="footer"/>
    <w:basedOn w:val="Normal"/>
    <w:link w:val="FooterChar"/>
    <w:uiPriority w:val="99"/>
    <w:unhideWhenUsed/>
    <w:rsid w:val="00001E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1E3B"/>
  </w:style>
  <w:style w:type="paragraph" w:styleId="BalloonText">
    <w:name w:val="Balloon Text"/>
    <w:basedOn w:val="Normal"/>
    <w:link w:val="BalloonTextChar"/>
    <w:uiPriority w:val="99"/>
    <w:semiHidden/>
    <w:unhideWhenUsed/>
    <w:rsid w:val="008213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34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No Indent"/>
    <w:uiPriority w:val="1"/>
    <w:qFormat/>
    <w:rsid w:val="00001E3B"/>
    <w:pPr>
      <w:spacing w:after="0" w:line="480" w:lineRule="auto"/>
    </w:pPr>
    <w:rPr>
      <w:rFonts w:asciiTheme="minorHAnsi" w:eastAsiaTheme="minorEastAsia" w:hAnsiTheme="minorHAnsi" w:cstheme="minorBidi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001E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1E3B"/>
  </w:style>
  <w:style w:type="paragraph" w:styleId="Footer">
    <w:name w:val="footer"/>
    <w:basedOn w:val="Normal"/>
    <w:link w:val="FooterChar"/>
    <w:uiPriority w:val="99"/>
    <w:unhideWhenUsed/>
    <w:rsid w:val="00001E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1E3B"/>
  </w:style>
  <w:style w:type="paragraph" w:styleId="BalloonText">
    <w:name w:val="Balloon Text"/>
    <w:basedOn w:val="Normal"/>
    <w:link w:val="BalloonTextChar"/>
    <w:uiPriority w:val="99"/>
    <w:semiHidden/>
    <w:unhideWhenUsed/>
    <w:rsid w:val="008213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34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46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50719F42B8CA442B941EC44F1B5BB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0BD5B-DA5E-4B5A-962B-39E03BC49916}"/>
      </w:docPartPr>
      <w:docPartBody>
        <w:p w:rsidR="00BB7AF1" w:rsidRDefault="002827EB" w:rsidP="002827EB">
          <w:pPr>
            <w:pStyle w:val="50719F42B8CA442B941EC44F1B5BB71E"/>
          </w:pPr>
          <w:r>
            <w:t>Your Name</w:t>
          </w:r>
        </w:p>
      </w:docPartBody>
    </w:docPart>
    <w:docPart>
      <w:docPartPr>
        <w:name w:val="72B5F20A5ADB4EF1AF0F7768952896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88ACA-1A53-4486-8DEA-5A53C0F0355F}"/>
      </w:docPartPr>
      <w:docPartBody>
        <w:p w:rsidR="00BB7AF1" w:rsidRDefault="002827EB" w:rsidP="002827EB">
          <w:pPr>
            <w:pStyle w:val="72B5F20A5ADB4EF1AF0F7768952896F1"/>
          </w:pPr>
          <w:r>
            <w:t>Instructor Name</w:t>
          </w:r>
        </w:p>
      </w:docPartBody>
    </w:docPart>
    <w:docPart>
      <w:docPartPr>
        <w:name w:val="8C540E8B860B496E97AE5579014F0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4ED29-7EE6-4B92-B5E9-8ED09CA34045}"/>
      </w:docPartPr>
      <w:docPartBody>
        <w:p w:rsidR="00BB7AF1" w:rsidRDefault="002827EB" w:rsidP="002827EB">
          <w:pPr>
            <w:pStyle w:val="8C540E8B860B496E97AE5579014F0753"/>
          </w:pPr>
          <w:r>
            <w:t>Course Number</w:t>
          </w:r>
        </w:p>
      </w:docPartBody>
    </w:docPart>
    <w:docPart>
      <w:docPartPr>
        <w:name w:val="F217F1EAD8754F2695E2C5F25EC748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CC1AB-5074-4E29-BFBB-3D068FB974D1}"/>
      </w:docPartPr>
      <w:docPartBody>
        <w:p w:rsidR="00BB7AF1" w:rsidRDefault="002827EB" w:rsidP="002827EB">
          <w:pPr>
            <w:pStyle w:val="F217F1EAD8754F2695E2C5F25EC748B1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827EB"/>
    <w:rsid w:val="002827EB"/>
    <w:rsid w:val="004A2153"/>
    <w:rsid w:val="00BB7AF1"/>
    <w:rsid w:val="00FE2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0719F42B8CA442B941EC44F1B5BB71E">
    <w:name w:val="50719F42B8CA442B941EC44F1B5BB71E"/>
    <w:rsid w:val="002827EB"/>
  </w:style>
  <w:style w:type="paragraph" w:customStyle="1" w:styleId="72B5F20A5ADB4EF1AF0F7768952896F1">
    <w:name w:val="72B5F20A5ADB4EF1AF0F7768952896F1"/>
    <w:rsid w:val="002827EB"/>
  </w:style>
  <w:style w:type="paragraph" w:customStyle="1" w:styleId="8C540E8B860B496E97AE5579014F0753">
    <w:name w:val="8C540E8B860B496E97AE5579014F0753"/>
    <w:rsid w:val="002827EB"/>
  </w:style>
  <w:style w:type="paragraph" w:customStyle="1" w:styleId="F217F1EAD8754F2695E2C5F25EC748B1">
    <w:name w:val="F217F1EAD8754F2695E2C5F25EC748B1"/>
    <w:rsid w:val="002827EB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0719F42B8CA442B941EC44F1B5BB71E">
    <w:name w:val="50719F42B8CA442B941EC44F1B5BB71E"/>
    <w:rsid w:val="002827EB"/>
  </w:style>
  <w:style w:type="paragraph" w:customStyle="1" w:styleId="72B5F20A5ADB4EF1AF0F7768952896F1">
    <w:name w:val="72B5F20A5ADB4EF1AF0F7768952896F1"/>
    <w:rsid w:val="002827EB"/>
  </w:style>
  <w:style w:type="paragraph" w:customStyle="1" w:styleId="8C540E8B860B496E97AE5579014F0753">
    <w:name w:val="8C540E8B860B496E97AE5579014F0753"/>
    <w:rsid w:val="002827EB"/>
  </w:style>
  <w:style w:type="paragraph" w:customStyle="1" w:styleId="F217F1EAD8754F2695E2C5F25EC748B1">
    <w:name w:val="F217F1EAD8754F2695E2C5F25EC748B1"/>
    <w:rsid w:val="002827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Suleyman</cp:lastModifiedBy>
  <cp:revision>2</cp:revision>
  <dcterms:created xsi:type="dcterms:W3CDTF">2020-01-30T13:48:00Z</dcterms:created>
  <dcterms:modified xsi:type="dcterms:W3CDTF">2020-01-30T13:48:00Z</dcterms:modified>
</cp:coreProperties>
</file>